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98BE6" w14:textId="77777777" w:rsidR="00732B19" w:rsidRDefault="00732B19" w:rsidP="00732B19">
      <w:pPr>
        <w:jc w:val="center"/>
        <w:rPr>
          <w:rFonts w:ascii="Countach" w:hAnsi="Countach"/>
          <w:sz w:val="72"/>
          <w:szCs w:val="72"/>
        </w:rPr>
      </w:pPr>
      <w:r>
        <w:rPr>
          <w:noProof/>
        </w:rPr>
        <w:drawing>
          <wp:inline distT="0" distB="0" distL="0" distR="0" wp14:anchorId="42C35DAC" wp14:editId="5BED5E75">
            <wp:extent cx="2514600" cy="802738"/>
            <wp:effectExtent l="0" t="0" r="0" b="0"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AEIcovergraphic_blk_we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595" cy="82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1DDA0" w14:textId="5F6308D3" w:rsidR="00732B19" w:rsidRPr="00E7432D" w:rsidRDefault="00732B19" w:rsidP="009E1F12">
      <w:pPr>
        <w:spacing w:after="240"/>
        <w:jc w:val="center"/>
        <w:rPr>
          <w:rFonts w:ascii="Countach" w:hAnsi="Countach"/>
          <w:sz w:val="72"/>
          <w:szCs w:val="72"/>
        </w:rPr>
      </w:pPr>
      <w:r w:rsidRPr="00732B19">
        <w:rPr>
          <w:rFonts w:ascii="Countach" w:hAnsi="Countach"/>
          <w:sz w:val="72"/>
          <w:szCs w:val="72"/>
        </w:rPr>
        <w:t>202</w:t>
      </w:r>
      <w:r w:rsidR="00032B7B">
        <w:rPr>
          <w:rFonts w:ascii="Countach" w:hAnsi="Countach"/>
          <w:sz w:val="72"/>
          <w:szCs w:val="72"/>
        </w:rPr>
        <w:t>3</w:t>
      </w:r>
      <w:r w:rsidRPr="00732B19">
        <w:rPr>
          <w:rFonts w:ascii="Countach" w:hAnsi="Countach"/>
          <w:sz w:val="72"/>
          <w:szCs w:val="72"/>
        </w:rPr>
        <w:t xml:space="preserve"> Editorial Calendar</w:t>
      </w:r>
    </w:p>
    <w:p w14:paraId="46CCE77C" w14:textId="0B25C4B3" w:rsidR="00732B19" w:rsidRPr="00732B19" w:rsidRDefault="00732B19" w:rsidP="00732B19">
      <w:pPr>
        <w:tabs>
          <w:tab w:val="center" w:pos="2610"/>
          <w:tab w:val="center" w:pos="6840"/>
        </w:tabs>
        <w:rPr>
          <w:rFonts w:ascii="Countach" w:hAnsi="Countach"/>
          <w:sz w:val="28"/>
          <w:szCs w:val="28"/>
        </w:rPr>
      </w:pPr>
      <w:r>
        <w:rPr>
          <w:rFonts w:ascii="Countach" w:hAnsi="Countach"/>
          <w:sz w:val="28"/>
          <w:szCs w:val="28"/>
        </w:rPr>
        <w:tab/>
      </w:r>
      <w:r w:rsidRPr="009E1F12">
        <w:rPr>
          <w:rFonts w:ascii="Countach" w:hAnsi="Countach"/>
          <w:sz w:val="28"/>
          <w:szCs w:val="28"/>
        </w:rPr>
        <w:t xml:space="preserve">JANUARY/FEBRUARY </w:t>
      </w:r>
      <w:r w:rsidR="00A26FB9">
        <w:rPr>
          <w:rFonts w:ascii="Countach" w:hAnsi="Countach"/>
          <w:sz w:val="28"/>
          <w:szCs w:val="28"/>
        </w:rPr>
        <w:t>202</w:t>
      </w:r>
      <w:r w:rsidR="00032B7B">
        <w:rPr>
          <w:rFonts w:ascii="Countach" w:hAnsi="Countach"/>
          <w:sz w:val="28"/>
          <w:szCs w:val="28"/>
        </w:rPr>
        <w:t>3</w:t>
      </w:r>
      <w:r>
        <w:rPr>
          <w:rFonts w:ascii="Countach" w:hAnsi="Countach"/>
          <w:sz w:val="28"/>
          <w:szCs w:val="28"/>
        </w:rPr>
        <w:tab/>
      </w:r>
      <w:r w:rsidRPr="00732B19">
        <w:rPr>
          <w:rFonts w:ascii="Countach" w:hAnsi="Countach"/>
          <w:sz w:val="28"/>
          <w:szCs w:val="28"/>
        </w:rPr>
        <w:t xml:space="preserve">MARCH/APRIL </w:t>
      </w:r>
      <w:r w:rsidR="00A26FB9">
        <w:rPr>
          <w:rFonts w:ascii="Countach" w:hAnsi="Countach"/>
          <w:sz w:val="28"/>
          <w:szCs w:val="28"/>
        </w:rPr>
        <w:t>202</w:t>
      </w:r>
      <w:r w:rsidR="00032B7B">
        <w:rPr>
          <w:rFonts w:ascii="Countach" w:hAnsi="Countach"/>
          <w:sz w:val="28"/>
          <w:szCs w:val="28"/>
        </w:rPr>
        <w:t>3</w:t>
      </w:r>
    </w:p>
    <w:p w14:paraId="1146A8D4" w14:textId="6D0F05B3" w:rsidR="00732B19" w:rsidRPr="00F03D7D" w:rsidRDefault="009E1F12" w:rsidP="00732B19">
      <w:pPr>
        <w:tabs>
          <w:tab w:val="center" w:pos="2610"/>
          <w:tab w:val="center" w:pos="6840"/>
        </w:tabs>
        <w:rPr>
          <w:b/>
          <w:bCs/>
          <w:sz w:val="24"/>
          <w:szCs w:val="24"/>
        </w:rPr>
      </w:pPr>
      <w:r w:rsidRPr="009E1F12">
        <w:rPr>
          <w:b/>
          <w:bCs/>
          <w:sz w:val="24"/>
          <w:szCs w:val="24"/>
        </w:rPr>
        <w:tab/>
      </w:r>
      <w:r w:rsidR="00C13629">
        <w:rPr>
          <w:b/>
          <w:bCs/>
          <w:color w:val="4472C4" w:themeColor="accent1"/>
          <w:sz w:val="24"/>
          <w:szCs w:val="24"/>
        </w:rPr>
        <w:t>WINTERIZING ELECTRICAL SYSTEMS</w:t>
      </w:r>
      <w:r w:rsidRPr="009E1F12">
        <w:rPr>
          <w:b/>
          <w:bCs/>
          <w:sz w:val="24"/>
          <w:szCs w:val="24"/>
        </w:rPr>
        <w:tab/>
      </w:r>
      <w:r w:rsidR="00D7689D">
        <w:rPr>
          <w:b/>
          <w:bCs/>
          <w:color w:val="4472C4" w:themeColor="accent1"/>
          <w:sz w:val="24"/>
          <w:szCs w:val="24"/>
        </w:rPr>
        <w:t>TOOLS OF THE INSPECTOR</w:t>
      </w:r>
      <w:r w:rsidR="00995954">
        <w:rPr>
          <w:b/>
          <w:bCs/>
          <w:color w:val="4472C4" w:themeColor="accent1"/>
          <w:sz w:val="24"/>
          <w:szCs w:val="24"/>
        </w:rPr>
        <w:br/>
      </w:r>
      <w:r w:rsidR="00995954">
        <w:rPr>
          <w:b/>
          <w:bCs/>
          <w:color w:val="4472C4" w:themeColor="accent1"/>
          <w:sz w:val="18"/>
          <w:szCs w:val="18"/>
        </w:rPr>
        <w:t xml:space="preserve">                                                                                                                                  </w:t>
      </w:r>
      <w:proofErr w:type="gramStart"/>
      <w:r w:rsidR="00995954">
        <w:rPr>
          <w:b/>
          <w:bCs/>
          <w:color w:val="4472C4" w:themeColor="accent1"/>
          <w:sz w:val="18"/>
          <w:szCs w:val="18"/>
        </w:rPr>
        <w:t xml:space="preserve">   </w:t>
      </w:r>
      <w:r w:rsidR="00995954" w:rsidRPr="00995954">
        <w:rPr>
          <w:b/>
          <w:bCs/>
          <w:color w:val="4472C4" w:themeColor="accent1"/>
          <w:sz w:val="18"/>
          <w:szCs w:val="18"/>
        </w:rPr>
        <w:t>(</w:t>
      </w:r>
      <w:proofErr w:type="gramEnd"/>
      <w:r w:rsidR="00995954" w:rsidRPr="00995954">
        <w:rPr>
          <w:b/>
          <w:bCs/>
          <w:color w:val="4472C4" w:themeColor="accent1"/>
          <w:sz w:val="18"/>
          <w:szCs w:val="18"/>
        </w:rPr>
        <w:t>Articles for Inspectors by Inspectors)</w:t>
      </w:r>
    </w:p>
    <w:p w14:paraId="33805C49" w14:textId="77777777" w:rsidR="002D6170" w:rsidRDefault="00732B19" w:rsidP="00EA7976">
      <w:pPr>
        <w:pStyle w:val="NoSpacing"/>
        <w:tabs>
          <w:tab w:val="center" w:pos="2520"/>
          <w:tab w:val="center" w:pos="6840"/>
        </w:tabs>
      </w:pPr>
      <w:r>
        <w:tab/>
        <w:t>Closing Date: 10/07</w:t>
      </w:r>
      <w:r>
        <w:tab/>
        <w:t>Closing Date: 12/07</w:t>
      </w:r>
    </w:p>
    <w:p w14:paraId="17F0A371" w14:textId="0306E9D5" w:rsidR="00EA7976" w:rsidRDefault="002D6170" w:rsidP="00EA7976">
      <w:pPr>
        <w:pStyle w:val="NoSpacing"/>
        <w:tabs>
          <w:tab w:val="center" w:pos="2520"/>
          <w:tab w:val="center" w:pos="6840"/>
        </w:tabs>
      </w:pPr>
      <w:r>
        <w:tab/>
      </w:r>
      <w:r w:rsidR="00B3422F">
        <w:t xml:space="preserve">Articles Due Date: </w:t>
      </w:r>
      <w:r>
        <w:t>10</w:t>
      </w:r>
      <w:r w:rsidR="00B3422F">
        <w:t>/</w:t>
      </w:r>
      <w:r>
        <w:t>15</w:t>
      </w:r>
      <w:r w:rsidR="00B3422F">
        <w:tab/>
      </w:r>
      <w:r>
        <w:t>Articles Due Date: 12</w:t>
      </w:r>
      <w:r w:rsidR="00B3422F">
        <w:t>/</w:t>
      </w:r>
      <w:r>
        <w:t>15</w:t>
      </w:r>
    </w:p>
    <w:p w14:paraId="10F3A2FA" w14:textId="2D9F6C6D" w:rsidR="00732B19" w:rsidRDefault="00732B19" w:rsidP="00EA7976">
      <w:pPr>
        <w:pStyle w:val="NoSpacing"/>
        <w:tabs>
          <w:tab w:val="center" w:pos="2520"/>
          <w:tab w:val="center" w:pos="6840"/>
        </w:tabs>
      </w:pPr>
      <w:r>
        <w:tab/>
      </w:r>
      <w:r w:rsidR="00A26FB9">
        <w:t xml:space="preserve">Ad </w:t>
      </w:r>
      <w:r>
        <w:t xml:space="preserve">Materials Due Date: </w:t>
      </w:r>
      <w:r w:rsidR="00A26FB9">
        <w:t>11/30</w:t>
      </w:r>
      <w:r>
        <w:tab/>
      </w:r>
      <w:r w:rsidR="00A26FB9">
        <w:t xml:space="preserve">Ad Materials Due Date: </w:t>
      </w:r>
      <w:r w:rsidR="00C6762E">
        <w:t>1/30</w:t>
      </w:r>
    </w:p>
    <w:p w14:paraId="580F6225" w14:textId="77777777" w:rsidR="00EA7976" w:rsidRDefault="00EA7976" w:rsidP="00EA7976">
      <w:pPr>
        <w:pStyle w:val="NoSpacing"/>
        <w:tabs>
          <w:tab w:val="center" w:pos="2520"/>
          <w:tab w:val="center" w:pos="6840"/>
        </w:tabs>
      </w:pPr>
    </w:p>
    <w:p w14:paraId="56EC395B" w14:textId="2B91FAD0" w:rsidR="00732B19" w:rsidRPr="00732B19" w:rsidRDefault="00732B19" w:rsidP="00732B19">
      <w:pPr>
        <w:tabs>
          <w:tab w:val="center" w:pos="2610"/>
          <w:tab w:val="center" w:pos="6840"/>
        </w:tabs>
        <w:rPr>
          <w:rFonts w:ascii="Countach" w:hAnsi="Countach"/>
          <w:sz w:val="28"/>
          <w:szCs w:val="28"/>
        </w:rPr>
      </w:pPr>
      <w:r>
        <w:tab/>
      </w:r>
      <w:r w:rsidRPr="00732B19">
        <w:rPr>
          <w:rFonts w:ascii="Countach" w:hAnsi="Countach"/>
          <w:sz w:val="28"/>
          <w:szCs w:val="28"/>
        </w:rPr>
        <w:t xml:space="preserve">MAY/JUNE </w:t>
      </w:r>
      <w:r w:rsidR="00A26FB9">
        <w:rPr>
          <w:rFonts w:ascii="Countach" w:hAnsi="Countach"/>
          <w:sz w:val="28"/>
          <w:szCs w:val="28"/>
        </w:rPr>
        <w:t>202</w:t>
      </w:r>
      <w:r w:rsidR="00032B7B">
        <w:rPr>
          <w:rFonts w:ascii="Countach" w:hAnsi="Countach"/>
          <w:sz w:val="28"/>
          <w:szCs w:val="28"/>
        </w:rPr>
        <w:t>3</w:t>
      </w:r>
      <w:r>
        <w:rPr>
          <w:rFonts w:ascii="Countach" w:hAnsi="Countach"/>
          <w:sz w:val="28"/>
          <w:szCs w:val="28"/>
        </w:rPr>
        <w:tab/>
      </w:r>
      <w:r w:rsidRPr="00732B19">
        <w:rPr>
          <w:rFonts w:ascii="Countach" w:hAnsi="Countach"/>
          <w:sz w:val="28"/>
          <w:szCs w:val="28"/>
        </w:rPr>
        <w:t xml:space="preserve">JULY/AUGUST </w:t>
      </w:r>
      <w:r w:rsidR="00A26FB9">
        <w:rPr>
          <w:rFonts w:ascii="Countach" w:hAnsi="Countach"/>
          <w:sz w:val="28"/>
          <w:szCs w:val="28"/>
        </w:rPr>
        <w:t>202</w:t>
      </w:r>
      <w:r w:rsidR="00032B7B">
        <w:rPr>
          <w:rFonts w:ascii="Countach" w:hAnsi="Countach"/>
          <w:sz w:val="28"/>
          <w:szCs w:val="28"/>
        </w:rPr>
        <w:t>3</w:t>
      </w:r>
    </w:p>
    <w:p w14:paraId="0B4F00B2" w14:textId="01783FC6" w:rsidR="00732B19" w:rsidRPr="009E1F12" w:rsidRDefault="009E1F12" w:rsidP="00732B19">
      <w:pPr>
        <w:tabs>
          <w:tab w:val="center" w:pos="2610"/>
          <w:tab w:val="center" w:pos="3150"/>
          <w:tab w:val="center" w:pos="6840"/>
          <w:tab w:val="center" w:pos="6930"/>
        </w:tabs>
        <w:rPr>
          <w:b/>
          <w:bCs/>
          <w:sz w:val="24"/>
          <w:szCs w:val="24"/>
        </w:rPr>
      </w:pPr>
      <w:r w:rsidRPr="009E1F12">
        <w:rPr>
          <w:b/>
          <w:bCs/>
          <w:sz w:val="24"/>
          <w:szCs w:val="24"/>
        </w:rPr>
        <w:tab/>
      </w:r>
      <w:r w:rsidRPr="009E1F12">
        <w:rPr>
          <w:b/>
          <w:bCs/>
          <w:color w:val="4472C4" w:themeColor="accent1"/>
          <w:sz w:val="24"/>
          <w:szCs w:val="24"/>
        </w:rPr>
        <w:t>WORKPLACE SAFETY /</w:t>
      </w:r>
      <w:r w:rsidRPr="009E1F12">
        <w:rPr>
          <w:b/>
          <w:bCs/>
          <w:color w:val="4472C4" w:themeColor="accent1"/>
          <w:sz w:val="24"/>
          <w:szCs w:val="24"/>
        </w:rPr>
        <w:tab/>
      </w:r>
      <w:r w:rsidR="00C13629">
        <w:rPr>
          <w:b/>
          <w:bCs/>
          <w:color w:val="4472C4" w:themeColor="accent1"/>
          <w:sz w:val="24"/>
          <w:szCs w:val="24"/>
        </w:rPr>
        <w:t>APPLIANCES</w:t>
      </w:r>
      <w:r w:rsidRPr="009E1F12">
        <w:rPr>
          <w:b/>
          <w:bCs/>
          <w:color w:val="4472C4" w:themeColor="accent1"/>
          <w:sz w:val="24"/>
          <w:szCs w:val="24"/>
        </w:rPr>
        <w:tab/>
      </w:r>
      <w:r w:rsidRPr="009E1F12">
        <w:rPr>
          <w:b/>
          <w:bCs/>
          <w:color w:val="4472C4" w:themeColor="accent1"/>
          <w:sz w:val="24"/>
          <w:szCs w:val="24"/>
        </w:rPr>
        <w:tab/>
        <w:t>ELECTRICAL SAFETY MONTH</w:t>
      </w:r>
      <w:r w:rsidRPr="009E1F12">
        <w:rPr>
          <w:b/>
          <w:bCs/>
          <w:color w:val="4472C4" w:themeColor="accent1"/>
          <w:sz w:val="24"/>
          <w:szCs w:val="24"/>
        </w:rPr>
        <w:tab/>
      </w:r>
      <w:r w:rsidR="000061EB">
        <w:rPr>
          <w:b/>
          <w:bCs/>
          <w:color w:val="4472C4" w:themeColor="accent1"/>
          <w:sz w:val="24"/>
          <w:szCs w:val="24"/>
        </w:rPr>
        <w:t xml:space="preserve">+ </w:t>
      </w:r>
      <w:r w:rsidR="00C13629">
        <w:rPr>
          <w:b/>
          <w:bCs/>
          <w:color w:val="4472C4" w:themeColor="accent1"/>
          <w:sz w:val="24"/>
          <w:szCs w:val="24"/>
        </w:rPr>
        <w:t>SUMMER SAFETY</w:t>
      </w:r>
    </w:p>
    <w:p w14:paraId="4F3DAF5C" w14:textId="77777777" w:rsidR="002D6170" w:rsidRDefault="00732B19" w:rsidP="00EA7976">
      <w:pPr>
        <w:pStyle w:val="NoSpacing"/>
        <w:tabs>
          <w:tab w:val="center" w:pos="2610"/>
          <w:tab w:val="center" w:pos="6840"/>
        </w:tabs>
      </w:pPr>
      <w:r>
        <w:tab/>
        <w:t>Closing Date: 02/07</w:t>
      </w:r>
      <w:r>
        <w:tab/>
        <w:t>Closing Date: 04/07</w:t>
      </w:r>
    </w:p>
    <w:p w14:paraId="0C7D2F25" w14:textId="0B75BCE1" w:rsidR="002D6170" w:rsidRDefault="002D6170" w:rsidP="002D6170">
      <w:pPr>
        <w:pStyle w:val="NoSpacing"/>
        <w:tabs>
          <w:tab w:val="center" w:pos="2520"/>
          <w:tab w:val="center" w:pos="6840"/>
        </w:tabs>
      </w:pPr>
      <w:r>
        <w:tab/>
        <w:t>Articles Due Date: 02/15</w:t>
      </w:r>
      <w:r>
        <w:tab/>
        <w:t>Articles Due Date: 04/15</w:t>
      </w:r>
    </w:p>
    <w:p w14:paraId="1DB35F14" w14:textId="3986664C" w:rsidR="00732B19" w:rsidRDefault="00732B19" w:rsidP="00EA7976">
      <w:pPr>
        <w:pStyle w:val="NoSpacing"/>
        <w:tabs>
          <w:tab w:val="center" w:pos="2610"/>
          <w:tab w:val="center" w:pos="6840"/>
        </w:tabs>
      </w:pPr>
      <w:r>
        <w:tab/>
      </w:r>
      <w:r w:rsidR="00A26FB9">
        <w:t xml:space="preserve">Ad Materials Due Date: </w:t>
      </w:r>
      <w:r w:rsidR="00C6762E">
        <w:t>3/30</w:t>
      </w:r>
      <w:r>
        <w:tab/>
      </w:r>
      <w:r w:rsidR="00A26FB9">
        <w:t xml:space="preserve">Ad Materials Due Date: </w:t>
      </w:r>
      <w:r w:rsidR="00C6762E">
        <w:t>5/30</w:t>
      </w:r>
    </w:p>
    <w:p w14:paraId="5240DAE1" w14:textId="77777777" w:rsidR="00EA7976" w:rsidRDefault="00EA7976" w:rsidP="00EA7976">
      <w:pPr>
        <w:pStyle w:val="NoSpacing"/>
        <w:tabs>
          <w:tab w:val="center" w:pos="2610"/>
          <w:tab w:val="center" w:pos="6840"/>
        </w:tabs>
      </w:pPr>
    </w:p>
    <w:p w14:paraId="48B0BAA5" w14:textId="019F27C5" w:rsidR="00732B19" w:rsidRDefault="00732B19" w:rsidP="00732B19">
      <w:pPr>
        <w:tabs>
          <w:tab w:val="center" w:pos="2700"/>
          <w:tab w:val="center" w:pos="6930"/>
        </w:tabs>
        <w:rPr>
          <w:rFonts w:ascii="Countach" w:hAnsi="Countach"/>
          <w:sz w:val="28"/>
          <w:szCs w:val="28"/>
        </w:rPr>
      </w:pPr>
      <w:r>
        <w:tab/>
      </w:r>
      <w:r w:rsidRPr="00732B19">
        <w:rPr>
          <w:rFonts w:ascii="Countach" w:hAnsi="Countach"/>
          <w:sz w:val="28"/>
          <w:szCs w:val="28"/>
        </w:rPr>
        <w:t xml:space="preserve">SEPTEMBER/OCTOBER </w:t>
      </w:r>
      <w:r w:rsidR="00A26FB9">
        <w:rPr>
          <w:rFonts w:ascii="Countach" w:hAnsi="Countach"/>
          <w:sz w:val="28"/>
          <w:szCs w:val="28"/>
        </w:rPr>
        <w:t>202</w:t>
      </w:r>
      <w:r w:rsidR="00032B7B">
        <w:rPr>
          <w:rFonts w:ascii="Countach" w:hAnsi="Countach"/>
          <w:sz w:val="28"/>
          <w:szCs w:val="28"/>
        </w:rPr>
        <w:t>3</w:t>
      </w:r>
      <w:r>
        <w:rPr>
          <w:rFonts w:ascii="Countach" w:hAnsi="Countach"/>
          <w:sz w:val="28"/>
          <w:szCs w:val="28"/>
        </w:rPr>
        <w:tab/>
      </w:r>
      <w:r w:rsidRPr="00732B19">
        <w:rPr>
          <w:rFonts w:ascii="Countach" w:hAnsi="Countach"/>
          <w:sz w:val="28"/>
          <w:szCs w:val="28"/>
        </w:rPr>
        <w:t xml:space="preserve">NOVEMBER/DECEMBER </w:t>
      </w:r>
      <w:r w:rsidR="00A26FB9">
        <w:rPr>
          <w:rFonts w:ascii="Countach" w:hAnsi="Countach"/>
          <w:sz w:val="28"/>
          <w:szCs w:val="28"/>
        </w:rPr>
        <w:t>202</w:t>
      </w:r>
      <w:r w:rsidR="00032B7B">
        <w:rPr>
          <w:rFonts w:ascii="Countach" w:hAnsi="Countach"/>
          <w:sz w:val="28"/>
          <w:szCs w:val="28"/>
        </w:rPr>
        <w:t>3</w:t>
      </w:r>
    </w:p>
    <w:p w14:paraId="34C8D8B3" w14:textId="532158DC" w:rsidR="00732B19" w:rsidRPr="009E1F12" w:rsidRDefault="00853361" w:rsidP="00732B19">
      <w:pPr>
        <w:tabs>
          <w:tab w:val="center" w:pos="2520"/>
          <w:tab w:val="center" w:pos="6930"/>
        </w:tabs>
        <w:rPr>
          <w:b/>
          <w:bCs/>
          <w:sz w:val="24"/>
          <w:szCs w:val="24"/>
        </w:rPr>
      </w:pPr>
      <w:r>
        <w:rPr>
          <w:b/>
          <w:bCs/>
          <w:color w:val="4472C4" w:themeColor="accent1"/>
          <w:sz w:val="24"/>
          <w:szCs w:val="24"/>
        </w:rPr>
        <w:t xml:space="preserve">                                 </w:t>
      </w:r>
      <w:r w:rsidR="00032B7B">
        <w:rPr>
          <w:b/>
          <w:bCs/>
          <w:color w:val="4472C4" w:themeColor="accent1"/>
          <w:sz w:val="24"/>
          <w:szCs w:val="24"/>
        </w:rPr>
        <w:t>SCHOOL SAFETY</w:t>
      </w:r>
      <w:r w:rsidR="009E1F12" w:rsidRPr="009E1F12">
        <w:rPr>
          <w:b/>
          <w:bCs/>
          <w:color w:val="4472C4" w:themeColor="accent1"/>
          <w:sz w:val="24"/>
          <w:szCs w:val="24"/>
        </w:rPr>
        <w:tab/>
      </w:r>
      <w:r w:rsidR="00D7689D">
        <w:rPr>
          <w:b/>
          <w:bCs/>
          <w:color w:val="4472C4" w:themeColor="accent1"/>
          <w:sz w:val="24"/>
          <w:szCs w:val="24"/>
        </w:rPr>
        <w:t xml:space="preserve">HOLIDAY / </w:t>
      </w:r>
      <w:r w:rsidR="008B1EB2">
        <w:rPr>
          <w:b/>
          <w:bCs/>
          <w:color w:val="4472C4" w:themeColor="accent1"/>
          <w:sz w:val="24"/>
          <w:szCs w:val="24"/>
        </w:rPr>
        <w:t xml:space="preserve"> </w:t>
      </w:r>
      <w:r w:rsidR="0076573C">
        <w:rPr>
          <w:b/>
          <w:bCs/>
          <w:color w:val="4472C4" w:themeColor="accent1"/>
          <w:sz w:val="24"/>
          <w:szCs w:val="24"/>
        </w:rPr>
        <w:br/>
      </w:r>
      <w:r w:rsidR="00C321F9">
        <w:rPr>
          <w:b/>
          <w:bCs/>
          <w:color w:val="4472C4" w:themeColor="accent1"/>
          <w:sz w:val="24"/>
          <w:szCs w:val="24"/>
        </w:rPr>
        <w:tab/>
      </w:r>
      <w:r w:rsidR="00860216">
        <w:rPr>
          <w:b/>
          <w:bCs/>
          <w:color w:val="4472C4" w:themeColor="accent1"/>
          <w:sz w:val="24"/>
          <w:szCs w:val="24"/>
        </w:rPr>
        <w:t xml:space="preserve">    </w:t>
      </w:r>
      <w:r w:rsidR="00947CB1">
        <w:rPr>
          <w:b/>
          <w:bCs/>
          <w:color w:val="4472C4" w:themeColor="accent1"/>
          <w:sz w:val="24"/>
          <w:szCs w:val="24"/>
        </w:rPr>
        <w:t xml:space="preserve">   </w:t>
      </w:r>
      <w:r w:rsidR="00D7689D">
        <w:rPr>
          <w:b/>
          <w:bCs/>
          <w:color w:val="4472C4" w:themeColor="accent1"/>
          <w:sz w:val="24"/>
          <w:szCs w:val="24"/>
        </w:rPr>
        <w:t>/ TRAINING INSTITUTIONS</w:t>
      </w:r>
      <w:r w:rsidR="00C321F9">
        <w:rPr>
          <w:b/>
          <w:bCs/>
          <w:color w:val="4472C4" w:themeColor="accent1"/>
          <w:sz w:val="24"/>
          <w:szCs w:val="24"/>
        </w:rPr>
        <w:tab/>
      </w:r>
      <w:r w:rsidR="00D7689D">
        <w:rPr>
          <w:b/>
          <w:bCs/>
          <w:color w:val="4472C4" w:themeColor="accent1"/>
          <w:sz w:val="24"/>
          <w:szCs w:val="24"/>
        </w:rPr>
        <w:t>TEMPORARY INSTALLATIONS</w:t>
      </w:r>
    </w:p>
    <w:p w14:paraId="0D3BD43A" w14:textId="19B07374" w:rsidR="002D6170" w:rsidRDefault="00EA7976" w:rsidP="00EA7976">
      <w:pPr>
        <w:pStyle w:val="NoSpacing"/>
        <w:tabs>
          <w:tab w:val="center" w:pos="2610"/>
          <w:tab w:val="center" w:pos="6840"/>
        </w:tabs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5D65379A" wp14:editId="29E23293">
                <wp:simplePos x="0" y="0"/>
                <wp:positionH relativeFrom="margin">
                  <wp:posOffset>3267075</wp:posOffset>
                </wp:positionH>
                <wp:positionV relativeFrom="paragraph">
                  <wp:posOffset>1360805</wp:posOffset>
                </wp:positionV>
                <wp:extent cx="2486025" cy="192405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1924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8B081" w14:textId="39184150" w:rsidR="00732B19" w:rsidRPr="00732B19" w:rsidRDefault="00E7432D" w:rsidP="00732B19">
                            <w:pPr>
                              <w:tabs>
                                <w:tab w:val="center" w:pos="2700"/>
                                <w:tab w:val="center" w:pos="6930"/>
                              </w:tabs>
                              <w:jc w:val="center"/>
                              <w:rPr>
                                <w:rFonts w:ascii="Countach" w:hAnsi="Countach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untach" w:hAnsi="Countach"/>
                                <w:sz w:val="28"/>
                                <w:szCs w:val="28"/>
                              </w:rPr>
                              <w:t xml:space="preserve">EDITORIAL </w:t>
                            </w:r>
                            <w:r w:rsidRPr="00732B19">
                              <w:rPr>
                                <w:rFonts w:ascii="Countach" w:hAnsi="Countach"/>
                                <w:color w:val="000000" w:themeColor="text1"/>
                                <w:sz w:val="28"/>
                                <w:szCs w:val="28"/>
                              </w:rPr>
                              <w:t>CONTACTS</w:t>
                            </w:r>
                          </w:p>
                          <w:p w14:paraId="664462A5" w14:textId="5EE5B84C" w:rsidR="00732B19" w:rsidRPr="00732B19" w:rsidRDefault="00660622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DITOR-IN-CHIEF</w:t>
                            </w:r>
                          </w:p>
                          <w:p w14:paraId="6F6681B9" w14:textId="63415902" w:rsidR="00EC5989" w:rsidRPr="00732B19" w:rsidRDefault="00732B19" w:rsidP="00EC598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aura L. Hildreth | </w:t>
                            </w:r>
                            <w:r w:rsidR="00EC598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</w:t>
                            </w:r>
                            <w:r w:rsidR="00EC5989" w:rsidRPr="00EC598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ildreth@iaei.org</w:t>
                            </w:r>
                            <w:r w:rsidR="00EC598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br/>
                            </w:r>
                            <w:r w:rsidR="00EC5989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ECHNICAL EDITOR</w:t>
                            </w:r>
                          </w:p>
                          <w:p w14:paraId="7E532EA0" w14:textId="724FBE04" w:rsidR="00732B19" w:rsidRDefault="00EC5989" w:rsidP="00EC598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Joseph J. Wages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|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jwages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@iaei.org</w:t>
                            </w:r>
                          </w:p>
                          <w:p w14:paraId="1377C8B7" w14:textId="37DDEC8D" w:rsidR="00732B19" w:rsidRPr="00732B19" w:rsidRDefault="00E7432D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ADVERTISING &amp; SPONSORSHIP</w:t>
                            </w:r>
                          </w:p>
                          <w:p w14:paraId="26738240" w14:textId="3EB8814C" w:rsidR="00732B19" w:rsidRPr="00732B19" w:rsidRDefault="00A26FB9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aura Hildreth</w:t>
                            </w:r>
                            <w:r w:rsidR="00732B1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|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hildreth@iaei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6537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7.25pt;margin-top:107.15pt;width:195.75pt;height:151.5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" filled="f" stroked="f">
                <v:textbox>
                  <w:txbxContent>
                    <w:p w14:paraId="2BB8B081" w14:textId="39184150" w:rsidR="00732B19" w:rsidRPr="00732B19" w:rsidRDefault="00E7432D" w:rsidP="00732B19">
                      <w:pPr>
                        <w:tabs>
                          <w:tab w:val="center" w:pos="2700"/>
                          <w:tab w:val="center" w:pos="6930"/>
                        </w:tabs>
                        <w:jc w:val="center"/>
                        <w:rPr>
                          <w:rFonts w:ascii="Countach" w:hAnsi="Countach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Countach" w:hAnsi="Countach"/>
                          <w:sz w:val="28"/>
                          <w:szCs w:val="28"/>
                        </w:rPr>
                        <w:t xml:space="preserve">EDITORIAL </w:t>
                      </w:r>
                      <w:r w:rsidRPr="00732B19">
                        <w:rPr>
                          <w:rFonts w:ascii="Countach" w:hAnsi="Countach"/>
                          <w:color w:val="000000" w:themeColor="text1"/>
                          <w:sz w:val="28"/>
                          <w:szCs w:val="28"/>
                        </w:rPr>
                        <w:t>CONTACTS</w:t>
                      </w:r>
                    </w:p>
                    <w:p w14:paraId="664462A5" w14:textId="5EE5B84C" w:rsidR="00732B19" w:rsidRPr="00732B19" w:rsidRDefault="00660622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DITOR-IN-CHIEF</w:t>
                      </w:r>
                    </w:p>
                    <w:p w14:paraId="6F6681B9" w14:textId="63415902" w:rsidR="00EC5989" w:rsidRPr="00732B19" w:rsidRDefault="00732B19" w:rsidP="00EC598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Laura L. Hildreth | </w:t>
                      </w:r>
                      <w:r w:rsidR="00EC5989">
                        <w:rPr>
                          <w:color w:val="000000" w:themeColor="text1"/>
                          <w:sz w:val="24"/>
                          <w:szCs w:val="24"/>
                        </w:rPr>
                        <w:t>l</w:t>
                      </w:r>
                      <w:r w:rsidR="00EC5989" w:rsidRPr="00EC5989">
                        <w:rPr>
                          <w:color w:val="000000" w:themeColor="text1"/>
                          <w:sz w:val="24"/>
                          <w:szCs w:val="24"/>
                        </w:rPr>
                        <w:t>hildreth@iaei.org</w:t>
                      </w:r>
                      <w:r w:rsidR="00EC5989">
                        <w:rPr>
                          <w:color w:val="000000" w:themeColor="text1"/>
                          <w:sz w:val="24"/>
                          <w:szCs w:val="24"/>
                        </w:rPr>
                        <w:br/>
                      </w:r>
                      <w:r w:rsidR="00EC5989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ECHNICAL EDITOR</w:t>
                      </w:r>
                    </w:p>
                    <w:p w14:paraId="7E532EA0" w14:textId="724FBE04" w:rsidR="00732B19" w:rsidRDefault="00EC5989" w:rsidP="00EC598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Joseph J. Wages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|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jwages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@iaei.org</w:t>
                      </w:r>
                    </w:p>
                    <w:p w14:paraId="1377C8B7" w14:textId="37DDEC8D" w:rsidR="00732B19" w:rsidRPr="00732B19" w:rsidRDefault="00E7432D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ADVERTISING &amp; SPONSORSHIP</w:t>
                      </w:r>
                    </w:p>
                    <w:p w14:paraId="26738240" w14:textId="3EB8814C" w:rsidR="00732B19" w:rsidRPr="00732B19" w:rsidRDefault="00A26FB9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color w:val="000000" w:themeColor="text1"/>
                          <w:sz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aura Hildreth</w:t>
                      </w:r>
                      <w:r w:rsidR="00732B19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|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hildreth@iaei.or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32B19">
        <w:tab/>
        <w:t>Closing Date: 06/07</w:t>
      </w:r>
      <w:r w:rsidR="00732B19">
        <w:tab/>
        <w:t>Closing Date: 08/07</w:t>
      </w:r>
      <w:r w:rsidR="00732B19">
        <w:tab/>
      </w:r>
    </w:p>
    <w:p w14:paraId="4B496626" w14:textId="6C89C13D" w:rsidR="002D6170" w:rsidRDefault="002D6170" w:rsidP="002D6170">
      <w:pPr>
        <w:pStyle w:val="NoSpacing"/>
        <w:tabs>
          <w:tab w:val="center" w:pos="2520"/>
          <w:tab w:val="center" w:pos="6840"/>
        </w:tabs>
      </w:pPr>
      <w:r>
        <w:tab/>
        <w:t>Articles Due Date: 06/15</w:t>
      </w:r>
      <w:r>
        <w:tab/>
        <w:t>Articles Due Date: 08/15</w:t>
      </w:r>
    </w:p>
    <w:p w14:paraId="2C679189" w14:textId="2149F319" w:rsidR="00732B19" w:rsidRDefault="00C025AA" w:rsidP="00EA7976">
      <w:pPr>
        <w:pStyle w:val="NoSpacing"/>
        <w:tabs>
          <w:tab w:val="center" w:pos="2610"/>
          <w:tab w:val="center" w:pos="6840"/>
        </w:tabs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7E82723C" wp14:editId="00A95D3E">
                <wp:simplePos x="0" y="0"/>
                <wp:positionH relativeFrom="margin">
                  <wp:posOffset>219075</wp:posOffset>
                </wp:positionH>
                <wp:positionV relativeFrom="paragraph">
                  <wp:posOffset>541654</wp:posOffset>
                </wp:positionV>
                <wp:extent cx="2514600" cy="206692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2066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924E7" w14:textId="5CCDA46D" w:rsidR="00732B19" w:rsidRPr="00732B19" w:rsidRDefault="00E7432D" w:rsidP="00732B19">
                            <w:pPr>
                              <w:tabs>
                                <w:tab w:val="center" w:pos="2700"/>
                                <w:tab w:val="center" w:pos="6930"/>
                              </w:tabs>
                              <w:jc w:val="center"/>
                              <w:rPr>
                                <w:rFonts w:ascii="Countach" w:hAnsi="Countach"/>
                                <w:sz w:val="28"/>
                                <w:szCs w:val="28"/>
                              </w:rPr>
                            </w:pPr>
                            <w:r w:rsidRPr="00732B19">
                              <w:rPr>
                                <w:rFonts w:ascii="Countach" w:hAnsi="Countach"/>
                                <w:sz w:val="28"/>
                                <w:szCs w:val="28"/>
                              </w:rPr>
                              <w:t>IN EVERY ISSUE</w:t>
                            </w:r>
                          </w:p>
                          <w:p w14:paraId="5CA23AEA" w14:textId="77777777" w:rsidR="00C025AA" w:rsidRDefault="00D2167A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NFPA CODE TALK</w:t>
                            </w:r>
                            <w:r w:rsidR="00732B1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  <w:t>UL Question Corner</w:t>
                            </w:r>
                            <w:r w:rsidR="00732B1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Certification Insights</w:t>
                            </w:r>
                          </w:p>
                          <w:p w14:paraId="7E2D3A57" w14:textId="542E75B0" w:rsidR="00732B19" w:rsidRDefault="00C025AA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Electrical Violations from the Field</w:t>
                            </w:r>
                            <w:r w:rsidR="00732B1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49CF2FA" w14:textId="2B3607BB" w:rsidR="00732B19" w:rsidRDefault="00732B19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Canadian Perspectiv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  <w:t xml:space="preserve">Perspectives on PV 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</w:r>
                            <w:r w:rsidR="00F82C56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Beyond the Service Point/NES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2723C" id="_x0000_s1027" type="#_x0000_t202" style="position:absolute;margin-left:17.25pt;margin-top:42.65pt;width:198pt;height:162.75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" filled="f" stroked="f">
                <v:textbox>
                  <w:txbxContent>
                    <w:p w14:paraId="6D5924E7" w14:textId="5CCDA46D" w:rsidR="00732B19" w:rsidRPr="00732B19" w:rsidRDefault="00E7432D" w:rsidP="00732B19">
                      <w:pPr>
                        <w:tabs>
                          <w:tab w:val="center" w:pos="2700"/>
                          <w:tab w:val="center" w:pos="6930"/>
                        </w:tabs>
                        <w:jc w:val="center"/>
                        <w:rPr>
                          <w:rFonts w:ascii="Countach" w:hAnsi="Countach"/>
                          <w:sz w:val="28"/>
                          <w:szCs w:val="28"/>
                        </w:rPr>
                      </w:pPr>
                      <w:r w:rsidRPr="00732B19">
                        <w:rPr>
                          <w:rFonts w:ascii="Countach" w:hAnsi="Countach"/>
                          <w:sz w:val="28"/>
                          <w:szCs w:val="28"/>
                        </w:rPr>
                        <w:t>IN EVERY ISSUE</w:t>
                      </w:r>
                    </w:p>
                    <w:p w14:paraId="5CA23AEA" w14:textId="77777777" w:rsidR="00C025AA" w:rsidRDefault="00D2167A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NFPA CODE TALK</w:t>
                      </w:r>
                      <w:r w:rsidR="00732B19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  <w:t>UL Question Corner</w:t>
                      </w:r>
                      <w:r w:rsidR="00732B19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  <w:t xml:space="preserve"> 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Certification Insights</w:t>
                      </w:r>
                    </w:p>
                    <w:p w14:paraId="7E2D3A57" w14:textId="542E75B0" w:rsidR="00732B19" w:rsidRDefault="00C025AA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Electrical Violations from the Field</w:t>
                      </w:r>
                      <w:r w:rsidR="00732B19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49CF2FA" w14:textId="2B3607BB" w:rsidR="00732B19" w:rsidRDefault="00732B19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Canadian Perspectiv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  <w:t xml:space="preserve">Perspectives on PV 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</w:r>
                      <w:r w:rsidR="00F82C56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Beyond the Service Point/NESC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47CB1">
        <w:t xml:space="preserve">                            </w:t>
      </w:r>
      <w:r w:rsidR="00A26FB9">
        <w:t xml:space="preserve">Ad Materials Due Date: </w:t>
      </w:r>
      <w:r w:rsidR="00C6762E">
        <w:t>7/30</w:t>
      </w:r>
      <w:r w:rsidR="00732B19">
        <w:tab/>
      </w:r>
      <w:r w:rsidR="00A26FB9">
        <w:t xml:space="preserve">Ad Materials Due Date: </w:t>
      </w:r>
      <w:r w:rsidR="00C6762E">
        <w:t>9/30</w:t>
      </w:r>
    </w:p>
    <w:sectPr w:rsidR="00732B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ntach">
    <w:altName w:val="Calibri"/>
    <w:panose1 w:val="02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MDY3NzUwsTQ0MDJQ0lEKTi0uzszPAymwqAUAOzRP7CwAAAA="/>
  </w:docVars>
  <w:rsids>
    <w:rsidRoot w:val="00B9424E"/>
    <w:rsid w:val="000061EB"/>
    <w:rsid w:val="000145D6"/>
    <w:rsid w:val="00032B7B"/>
    <w:rsid w:val="000E328F"/>
    <w:rsid w:val="00151B59"/>
    <w:rsid w:val="001E4CEF"/>
    <w:rsid w:val="00281F7C"/>
    <w:rsid w:val="00285ECB"/>
    <w:rsid w:val="002D6170"/>
    <w:rsid w:val="003A0A5F"/>
    <w:rsid w:val="00405D88"/>
    <w:rsid w:val="00412101"/>
    <w:rsid w:val="00504DCE"/>
    <w:rsid w:val="0052455B"/>
    <w:rsid w:val="00537445"/>
    <w:rsid w:val="00605A7E"/>
    <w:rsid w:val="00634182"/>
    <w:rsid w:val="00640EC1"/>
    <w:rsid w:val="00660622"/>
    <w:rsid w:val="00694155"/>
    <w:rsid w:val="006E5DF5"/>
    <w:rsid w:val="00732B19"/>
    <w:rsid w:val="0076573C"/>
    <w:rsid w:val="00853361"/>
    <w:rsid w:val="00860216"/>
    <w:rsid w:val="008A34A6"/>
    <w:rsid w:val="008B0966"/>
    <w:rsid w:val="008B1EB2"/>
    <w:rsid w:val="00947CB1"/>
    <w:rsid w:val="00947F63"/>
    <w:rsid w:val="00965555"/>
    <w:rsid w:val="009942EE"/>
    <w:rsid w:val="00995954"/>
    <w:rsid w:val="009E1F12"/>
    <w:rsid w:val="00A03069"/>
    <w:rsid w:val="00A26FB9"/>
    <w:rsid w:val="00A7125B"/>
    <w:rsid w:val="00B064FB"/>
    <w:rsid w:val="00B3422F"/>
    <w:rsid w:val="00B9424E"/>
    <w:rsid w:val="00C025AA"/>
    <w:rsid w:val="00C13629"/>
    <w:rsid w:val="00C321F9"/>
    <w:rsid w:val="00C6762E"/>
    <w:rsid w:val="00D1181C"/>
    <w:rsid w:val="00D2167A"/>
    <w:rsid w:val="00D7689D"/>
    <w:rsid w:val="00DA0F9C"/>
    <w:rsid w:val="00DE0E1B"/>
    <w:rsid w:val="00E7432D"/>
    <w:rsid w:val="00E77DB5"/>
    <w:rsid w:val="00EA7976"/>
    <w:rsid w:val="00EC5989"/>
    <w:rsid w:val="00F03D7D"/>
    <w:rsid w:val="00F82C56"/>
    <w:rsid w:val="00FC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223B6"/>
  <w15:chartTrackingRefBased/>
  <w15:docId w15:val="{6DC74445-1738-4385-A99D-0FEB94FF7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455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59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5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136F08B51DF84C900B99EF0D4A5C0F" ma:contentTypeVersion="20" ma:contentTypeDescription="Create a new document." ma:contentTypeScope="" ma:versionID="aa37af18c676f6b43c28c554b647f0ca">
  <xsd:schema xmlns:xsd="http://www.w3.org/2001/XMLSchema" xmlns:xs="http://www.w3.org/2001/XMLSchema" xmlns:p="http://schemas.microsoft.com/office/2006/metadata/properties" xmlns:ns2="ca573d6f-7865-4956-af24-45e9f3776a85" xmlns:ns3="fddf3d77-2a0e-407d-8025-8c878779c8c0" targetNamespace="http://schemas.microsoft.com/office/2006/metadata/properties" ma:root="true" ma:fieldsID="01f9601ff0bc10c018aa8de1036e75ef" ns2:_="" ns3:_="">
    <xsd:import namespace="ca573d6f-7865-4956-af24-45e9f3776a85"/>
    <xsd:import namespace="fddf3d77-2a0e-407d-8025-8c878779c8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73d6f-7865-4956-af24-45e9f3776a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f84767c-ec60-436d-9ded-0acbef10b9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f3d77-2a0e-407d-8025-8c878779c8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cc2f94a-6c49-4bf3-b6b9-2cc3a6b6461f}" ma:internalName="TaxCatchAll" ma:showField="CatchAllData" ma:web="fddf3d77-2a0e-407d-8025-8c878779c8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573d6f-7865-4956-af24-45e9f3776a85">
      <Terms xmlns="http://schemas.microsoft.com/office/infopath/2007/PartnerControls"/>
    </lcf76f155ced4ddcb4097134ff3c332f>
    <TaxCatchAll xmlns="fddf3d77-2a0e-407d-8025-8c878779c8c0" xsi:nil="true"/>
  </documentManagement>
</p:properties>
</file>

<file path=customXml/itemProps1.xml><?xml version="1.0" encoding="utf-8"?>
<ds:datastoreItem xmlns:ds="http://schemas.openxmlformats.org/officeDocument/2006/customXml" ds:itemID="{7B9827BD-9B20-46A0-9E26-E457FD6E0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73d6f-7865-4956-af24-45e9f3776a85"/>
    <ds:schemaRef ds:uri="fddf3d77-2a0e-407d-8025-8c878779c8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106EEA-BBA7-46D6-8510-209F47C39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95E484-6738-4BFE-ACA4-E4E8CA3D56AD}">
  <ds:schemaRefs>
    <ds:schemaRef ds:uri="http://schemas.microsoft.com/office/2006/metadata/properties"/>
    <ds:schemaRef ds:uri="http://schemas.microsoft.com/office/infopath/2007/PartnerControls"/>
    <ds:schemaRef ds:uri="ca573d6f-7865-4956-af24-45e9f3776a85"/>
    <ds:schemaRef ds:uri="fddf3d77-2a0e-407d-8025-8c878779c8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ldreth</dc:creator>
  <cp:keywords/>
  <dc:description/>
  <cp:lastModifiedBy>Laura Hildreth</cp:lastModifiedBy>
  <cp:revision>38</cp:revision>
  <cp:lastPrinted>2020-01-14T17:44:00Z</cp:lastPrinted>
  <dcterms:created xsi:type="dcterms:W3CDTF">2020-07-23T17:57:00Z</dcterms:created>
  <dcterms:modified xsi:type="dcterms:W3CDTF">2022-06-23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136F08B51DF84C900B99EF0D4A5C0F</vt:lpwstr>
  </property>
  <property fmtid="{D5CDD505-2E9C-101B-9397-08002B2CF9AE}" pid="3" name="MediaServiceImageTags">
    <vt:lpwstr/>
  </property>
</Properties>
</file>